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8F3D1" w14:textId="5DDC6143" w:rsidR="00CB2EFE" w:rsidRDefault="00F5284C">
      <w:r w:rsidRPr="004B1E0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8C3BED" wp14:editId="75F02D2C">
                <wp:simplePos x="0" y="0"/>
                <wp:positionH relativeFrom="column">
                  <wp:posOffset>95250</wp:posOffset>
                </wp:positionH>
                <wp:positionV relativeFrom="paragraph">
                  <wp:posOffset>2836545</wp:posOffset>
                </wp:positionV>
                <wp:extent cx="5983605" cy="1492250"/>
                <wp:effectExtent l="0" t="0" r="0" b="31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3605" cy="1492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96960" w14:textId="77777777" w:rsidR="00F5284C" w:rsidRPr="00714E4E" w:rsidRDefault="00F5284C" w:rsidP="00F5284C">
                            <w:pPr>
                              <w:rPr>
                                <w:rFonts w:ascii="Draig" w:hAnsi="Draig"/>
                                <w:b/>
                                <w:bCs/>
                                <w:color w:val="FFFFFF" w:themeColor="background1"/>
                                <w:sz w:val="180"/>
                                <w:szCs w:val="180"/>
                                <w:lang w:val="en-US"/>
                              </w:rPr>
                            </w:pPr>
                            <w:r>
                              <w:rPr>
                                <w:rFonts w:ascii="Draig" w:hAnsi="Draig"/>
                                <w:b/>
                                <w:bCs/>
                                <w:color w:val="FFFFFF" w:themeColor="background1"/>
                                <w:sz w:val="180"/>
                                <w:szCs w:val="180"/>
                                <w:lang w:val="en-US"/>
                              </w:rPr>
                              <w:t>plan ref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C3B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5pt;margin-top:223.35pt;width:471.15pt;height:117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" filled="f" stroked="f">
                <v:textbox>
                  <w:txbxContent>
                    <w:p w14:paraId="24C96960" w14:textId="77777777" w:rsidR="00F5284C" w:rsidRPr="00714E4E" w:rsidRDefault="00F5284C" w:rsidP="00F5284C">
                      <w:pPr>
                        <w:rPr>
                          <w:rFonts w:ascii="Draig" w:hAnsi="Draig"/>
                          <w:b/>
                          <w:bCs/>
                          <w:color w:val="FFFFFF" w:themeColor="background1"/>
                          <w:sz w:val="180"/>
                          <w:szCs w:val="180"/>
                          <w:lang w:val="en-US"/>
                        </w:rPr>
                      </w:pPr>
                      <w:r>
                        <w:rPr>
                          <w:rFonts w:ascii="Draig" w:hAnsi="Draig"/>
                          <w:b/>
                          <w:bCs/>
                          <w:color w:val="FFFFFF" w:themeColor="background1"/>
                          <w:sz w:val="180"/>
                          <w:szCs w:val="180"/>
                          <w:lang w:val="en-US"/>
                        </w:rPr>
                        <w:t>plan refl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22E9AB0C" wp14:editId="260F3077">
            <wp:simplePos x="0" y="0"/>
            <wp:positionH relativeFrom="column">
              <wp:posOffset>-9525</wp:posOffset>
            </wp:positionH>
            <wp:positionV relativeFrom="paragraph">
              <wp:posOffset>1762125</wp:posOffset>
            </wp:positionV>
            <wp:extent cx="5982335" cy="149542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3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022115BD" wp14:editId="34FFF146">
            <wp:simplePos x="0" y="0"/>
            <wp:positionH relativeFrom="column">
              <wp:posOffset>0</wp:posOffset>
            </wp:positionH>
            <wp:positionV relativeFrom="paragraph">
              <wp:posOffset>676275</wp:posOffset>
            </wp:positionV>
            <wp:extent cx="5982335" cy="14954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3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031">
        <w:rPr>
          <w:noProof/>
        </w:rPr>
        <w:drawing>
          <wp:anchor distT="0" distB="0" distL="114300" distR="114300" simplePos="0" relativeHeight="251658240" behindDoc="1" locked="0" layoutInCell="1" allowOverlap="1" wp14:anchorId="5C1B1296" wp14:editId="51A79344">
            <wp:simplePos x="0" y="0"/>
            <wp:positionH relativeFrom="column">
              <wp:posOffset>-981075</wp:posOffset>
            </wp:positionH>
            <wp:positionV relativeFrom="paragraph">
              <wp:posOffset>-1514475</wp:posOffset>
            </wp:positionV>
            <wp:extent cx="11258550" cy="6591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82"/>
                    <a:stretch/>
                  </pic:blipFill>
                  <pic:spPr bwMode="auto">
                    <a:xfrm>
                      <a:off x="0" y="0"/>
                      <a:ext cx="11258550" cy="659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EFE">
        <w:rPr>
          <w:noProof/>
        </w:rPr>
        <w:drawing>
          <wp:anchor distT="0" distB="0" distL="114300" distR="114300" simplePos="0" relativeHeight="251660288" behindDoc="0" locked="0" layoutInCell="1" allowOverlap="1" wp14:anchorId="6613E7F3" wp14:editId="40DA763D">
            <wp:simplePos x="0" y="0"/>
            <wp:positionH relativeFrom="column">
              <wp:posOffset>3762375</wp:posOffset>
            </wp:positionH>
            <wp:positionV relativeFrom="paragraph">
              <wp:posOffset>5267325</wp:posOffset>
            </wp:positionV>
            <wp:extent cx="1342390" cy="120015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39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EFE">
        <w:br w:type="page"/>
      </w:r>
    </w:p>
    <w:p w14:paraId="03C9ED0A" w14:textId="43E65A14" w:rsidR="00CB2EFE" w:rsidRPr="006A6926" w:rsidRDefault="00DC5097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88AC264" wp14:editId="027A9C8D">
            <wp:simplePos x="0" y="0"/>
            <wp:positionH relativeFrom="column">
              <wp:posOffset>-104775</wp:posOffset>
            </wp:positionH>
            <wp:positionV relativeFrom="paragraph">
              <wp:posOffset>-666750</wp:posOffset>
            </wp:positionV>
            <wp:extent cx="3991610" cy="5334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0F9" w:rsidRPr="009430F9">
        <w:rPr>
          <w:rFonts w:ascii="Quatro Slab" w:eastAsia="Calibri" w:hAnsi="Quatro Slab"/>
          <w:color w:val="000000" w:themeColor="text1"/>
          <w:kern w:val="24"/>
          <w:sz w:val="24"/>
          <w:szCs w:val="24"/>
        </w:rPr>
        <w:t xml:space="preserve"> </w:t>
      </w:r>
      <w:r w:rsidR="009430F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All Club Members should receive regular training on Equality, Diversity, Inclusion and Anti-Discrimination</w:t>
      </w:r>
      <w:r w:rsidR="00B94933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taking a proactive approach to education</w:t>
      </w:r>
      <w:r w:rsidR="009B384E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. Use the below Equality Training Plan Template to </w:t>
      </w:r>
      <w:r w:rsidR="00396170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plan the Club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'</w:t>
      </w:r>
      <w:r w:rsidR="00396170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s education and awareness sessions.</w:t>
      </w:r>
    </w:p>
    <w:p w14:paraId="6DBE3DB1" w14:textId="2C795EC5" w:rsidR="00396170" w:rsidRPr="006A6926" w:rsidRDefault="00396170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You should assess the Club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'</w:t>
      </w: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s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level of understanding o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f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va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riou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s EDI topics and training needs to assist with completing the 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action plan.</w:t>
      </w:r>
    </w:p>
    <w:p w14:paraId="222D6572" w14:textId="3E707E6D" w:rsidR="00435014" w:rsidRPr="006A6926" w:rsidRDefault="00BD3C15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You should keep a register</w:t>
      </w:r>
      <w:r w:rsidR="008F5A07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</w:t>
      </w:r>
      <w:r w:rsidR="00460950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recording members who have attended training sessions and a</w:t>
      </w:r>
      <w:r w:rsidR="00435014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ny new members or volunteers of the Club should receiv</w:t>
      </w:r>
      <w:r w:rsidR="00945CB8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e</w:t>
      </w:r>
      <w:r w:rsidR="00435014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training as part of their induction</w:t>
      </w:r>
      <w:r w:rsidR="00945CB8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.</w:t>
      </w:r>
    </w:p>
    <w:p w14:paraId="7CAEF176" w14:textId="31C7BD17" w:rsidR="00E369EF" w:rsidRPr="006A6926" w:rsidRDefault="00E369EF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The action plan should be monitored frequently to ensure that any previously delivered training is revalidated where required.</w:t>
      </w:r>
    </w:p>
    <w:p w14:paraId="56ADED2D" w14:textId="77777777" w:rsidR="00E369EF" w:rsidRPr="00E369EF" w:rsidRDefault="00E369EF">
      <w:pPr>
        <w:rPr>
          <w:rFonts w:eastAsia="Calibri" w:cstheme="minorHAnsi"/>
          <w:color w:val="000000" w:themeColor="text1"/>
          <w:kern w:val="24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5"/>
        <w:gridCol w:w="2107"/>
        <w:gridCol w:w="2395"/>
        <w:gridCol w:w="2220"/>
        <w:gridCol w:w="2559"/>
        <w:gridCol w:w="2292"/>
      </w:tblGrid>
      <w:tr w:rsidR="003A597D" w14:paraId="3BF2741E" w14:textId="5F30BC18" w:rsidTr="003A597D">
        <w:trPr>
          <w:trHeight w:val="963"/>
        </w:trPr>
        <w:tc>
          <w:tcPr>
            <w:tcW w:w="2375" w:type="dxa"/>
            <w:shd w:val="clear" w:color="auto" w:fill="00953D"/>
            <w:vAlign w:val="center"/>
          </w:tcPr>
          <w:p w14:paraId="0ED1D187" w14:textId="77777777" w:rsidR="003A597D" w:rsidRDefault="003A597D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OPIC – </w:t>
            </w:r>
          </w:p>
          <w:p w14:paraId="5356E66A" w14:textId="76870572" w:rsidR="003A597D" w:rsidRPr="00CB2EFE" w:rsidRDefault="003A597D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FOCUS</w:t>
            </w:r>
          </w:p>
        </w:tc>
        <w:tc>
          <w:tcPr>
            <w:tcW w:w="2107" w:type="dxa"/>
            <w:shd w:val="clear" w:color="auto" w:fill="00953D"/>
            <w:vAlign w:val="center"/>
          </w:tcPr>
          <w:p w14:paraId="47D261A6" w14:textId="1EC1B6A1" w:rsidR="003A597D" w:rsidRPr="00CB2EFE" w:rsidRDefault="003A597D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WHEN?</w:t>
            </w:r>
          </w:p>
        </w:tc>
        <w:tc>
          <w:tcPr>
            <w:tcW w:w="2395" w:type="dxa"/>
            <w:shd w:val="clear" w:color="auto" w:fill="00953D"/>
            <w:vAlign w:val="center"/>
          </w:tcPr>
          <w:p w14:paraId="6CF901C8" w14:textId="04972997" w:rsidR="003A597D" w:rsidRPr="00CB2EFE" w:rsidRDefault="003A597D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ARTICIPANTS</w:t>
            </w:r>
          </w:p>
        </w:tc>
        <w:tc>
          <w:tcPr>
            <w:tcW w:w="2220" w:type="dxa"/>
            <w:shd w:val="clear" w:color="auto" w:fill="00953D"/>
            <w:vAlign w:val="center"/>
          </w:tcPr>
          <w:p w14:paraId="27C645C0" w14:textId="66BBA385" w:rsidR="003A597D" w:rsidRPr="00CB2EFE" w:rsidRDefault="003A597D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W – WHO WILL DELIVER &amp; WHERE</w:t>
            </w:r>
          </w:p>
        </w:tc>
        <w:tc>
          <w:tcPr>
            <w:tcW w:w="2559" w:type="dxa"/>
            <w:shd w:val="clear" w:color="auto" w:fill="00953D"/>
            <w:vAlign w:val="center"/>
          </w:tcPr>
          <w:p w14:paraId="7C6EA665" w14:textId="5968502A" w:rsidR="003A597D" w:rsidRPr="00CB2EFE" w:rsidRDefault="003A597D" w:rsidP="00CE57C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SESSION</w:t>
            </w:r>
          </w:p>
        </w:tc>
        <w:tc>
          <w:tcPr>
            <w:tcW w:w="2292" w:type="dxa"/>
            <w:shd w:val="clear" w:color="auto" w:fill="00953D"/>
            <w:vAlign w:val="center"/>
          </w:tcPr>
          <w:p w14:paraId="6BACBFFB" w14:textId="04E56D50" w:rsidR="003A597D" w:rsidRDefault="003A597D" w:rsidP="003A597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VALIDATION</w:t>
            </w:r>
          </w:p>
        </w:tc>
      </w:tr>
      <w:tr w:rsidR="003A597D" w14:paraId="7A1ACAC1" w14:textId="67F6801D" w:rsidTr="003A597D">
        <w:tc>
          <w:tcPr>
            <w:tcW w:w="2375" w:type="dxa"/>
          </w:tcPr>
          <w:p w14:paraId="46F5A758" w14:textId="13667C8A" w:rsidR="003A597D" w:rsidRPr="00CB2EFE" w:rsidRDefault="003A597D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 xml:space="preserve">E.g </w:t>
            </w:r>
            <w:r>
              <w:rPr>
                <w:i/>
                <w:iCs/>
              </w:rPr>
              <w:t xml:space="preserve">Challenging Racism in football (Anti-Racism) </w:t>
            </w:r>
          </w:p>
        </w:tc>
        <w:tc>
          <w:tcPr>
            <w:tcW w:w="2107" w:type="dxa"/>
          </w:tcPr>
          <w:p w14:paraId="5921AF56" w14:textId="6525AF36" w:rsidR="003A597D" w:rsidRPr="00CB2EFE" w:rsidRDefault="003A597D">
            <w:pPr>
              <w:rPr>
                <w:i/>
                <w:iCs/>
              </w:rPr>
            </w:pPr>
            <w:r>
              <w:rPr>
                <w:i/>
                <w:iCs/>
              </w:rPr>
              <w:t>10</w:t>
            </w:r>
            <w:r w:rsidRPr="008667A8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</w:t>
            </w:r>
            <w:r w:rsidRPr="00CB2EFE">
              <w:rPr>
                <w:i/>
                <w:iCs/>
              </w:rPr>
              <w:t xml:space="preserve"> March</w:t>
            </w:r>
            <w:r>
              <w:rPr>
                <w:i/>
                <w:iCs/>
              </w:rPr>
              <w:t xml:space="preserve"> 7:00 – 8:00 PM</w:t>
            </w:r>
          </w:p>
        </w:tc>
        <w:tc>
          <w:tcPr>
            <w:tcW w:w="2395" w:type="dxa"/>
          </w:tcPr>
          <w:p w14:paraId="7C50644F" w14:textId="6E99B5F5" w:rsidR="003A597D" w:rsidRPr="00CB2EFE" w:rsidRDefault="003A597D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>Club coaches</w:t>
            </w:r>
          </w:p>
        </w:tc>
        <w:tc>
          <w:tcPr>
            <w:tcW w:w="2220" w:type="dxa"/>
          </w:tcPr>
          <w:p w14:paraId="33252462" w14:textId="1DA5DE54" w:rsidR="003A597D" w:rsidRPr="00CB2EFE" w:rsidRDefault="003A597D" w:rsidP="00CB2EFE">
            <w:pPr>
              <w:rPr>
                <w:i/>
                <w:iCs/>
              </w:rPr>
            </w:pPr>
            <w:r>
              <w:rPr>
                <w:i/>
                <w:iCs/>
              </w:rPr>
              <w:t>Show Racism the Red Card – leisure centre hall.</w:t>
            </w:r>
          </w:p>
        </w:tc>
        <w:tc>
          <w:tcPr>
            <w:tcW w:w="2559" w:type="dxa"/>
            <w:shd w:val="clear" w:color="auto" w:fill="FFFFFF" w:themeFill="background1"/>
          </w:tcPr>
          <w:p w14:paraId="32F19CD8" w14:textId="31FEEC80" w:rsidR="003A597D" w:rsidRDefault="003A597D">
            <w:r>
              <w:t>Workshop – in person</w:t>
            </w:r>
          </w:p>
        </w:tc>
        <w:tc>
          <w:tcPr>
            <w:tcW w:w="2292" w:type="dxa"/>
            <w:shd w:val="clear" w:color="auto" w:fill="FFFFFF" w:themeFill="background1"/>
          </w:tcPr>
          <w:p w14:paraId="769DD058" w14:textId="352A5068" w:rsidR="003A597D" w:rsidRDefault="00297C73">
            <w:r>
              <w:t>Next season (</w:t>
            </w:r>
            <w:r w:rsidR="003A597D">
              <w:t>Annually</w:t>
            </w:r>
            <w:r>
              <w:t>)</w:t>
            </w:r>
          </w:p>
        </w:tc>
      </w:tr>
      <w:tr w:rsidR="003A597D" w14:paraId="1A47B6DD" w14:textId="06FFC854" w:rsidTr="003A597D">
        <w:tc>
          <w:tcPr>
            <w:tcW w:w="2375" w:type="dxa"/>
          </w:tcPr>
          <w:p w14:paraId="70E14878" w14:textId="77777777" w:rsidR="003A597D" w:rsidRDefault="003A597D"/>
        </w:tc>
        <w:tc>
          <w:tcPr>
            <w:tcW w:w="2107" w:type="dxa"/>
          </w:tcPr>
          <w:p w14:paraId="0DA61543" w14:textId="0DF3A47F" w:rsidR="003A597D" w:rsidRDefault="003A597D"/>
        </w:tc>
        <w:tc>
          <w:tcPr>
            <w:tcW w:w="2395" w:type="dxa"/>
          </w:tcPr>
          <w:p w14:paraId="378A73F2" w14:textId="77777777" w:rsidR="003A597D" w:rsidRDefault="003A597D"/>
        </w:tc>
        <w:tc>
          <w:tcPr>
            <w:tcW w:w="2220" w:type="dxa"/>
          </w:tcPr>
          <w:p w14:paraId="558EE520" w14:textId="77777777" w:rsidR="003A597D" w:rsidRDefault="003A597D"/>
        </w:tc>
        <w:tc>
          <w:tcPr>
            <w:tcW w:w="2559" w:type="dxa"/>
          </w:tcPr>
          <w:p w14:paraId="65F8F123" w14:textId="77777777" w:rsidR="003A597D" w:rsidRDefault="003A597D"/>
        </w:tc>
        <w:tc>
          <w:tcPr>
            <w:tcW w:w="2292" w:type="dxa"/>
          </w:tcPr>
          <w:p w14:paraId="1DB4E674" w14:textId="77777777" w:rsidR="003A597D" w:rsidRDefault="003A597D"/>
        </w:tc>
      </w:tr>
      <w:tr w:rsidR="003A597D" w14:paraId="2DD4F6CB" w14:textId="28362656" w:rsidTr="003A597D">
        <w:tc>
          <w:tcPr>
            <w:tcW w:w="2375" w:type="dxa"/>
          </w:tcPr>
          <w:p w14:paraId="4C3F0C62" w14:textId="77777777" w:rsidR="003A597D" w:rsidRDefault="003A597D"/>
        </w:tc>
        <w:tc>
          <w:tcPr>
            <w:tcW w:w="2107" w:type="dxa"/>
          </w:tcPr>
          <w:p w14:paraId="29CAEC1C" w14:textId="5EF0E86C" w:rsidR="003A597D" w:rsidRDefault="003A597D"/>
        </w:tc>
        <w:tc>
          <w:tcPr>
            <w:tcW w:w="2395" w:type="dxa"/>
          </w:tcPr>
          <w:p w14:paraId="68D0C636" w14:textId="77777777" w:rsidR="003A597D" w:rsidRDefault="003A597D"/>
        </w:tc>
        <w:tc>
          <w:tcPr>
            <w:tcW w:w="2220" w:type="dxa"/>
          </w:tcPr>
          <w:p w14:paraId="2C50EFDE" w14:textId="77777777" w:rsidR="003A597D" w:rsidRDefault="003A597D"/>
        </w:tc>
        <w:tc>
          <w:tcPr>
            <w:tcW w:w="2559" w:type="dxa"/>
          </w:tcPr>
          <w:p w14:paraId="380EE0DB" w14:textId="77777777" w:rsidR="003A597D" w:rsidRDefault="003A597D"/>
        </w:tc>
        <w:tc>
          <w:tcPr>
            <w:tcW w:w="2292" w:type="dxa"/>
          </w:tcPr>
          <w:p w14:paraId="40698264" w14:textId="77777777" w:rsidR="003A597D" w:rsidRDefault="003A597D"/>
        </w:tc>
      </w:tr>
      <w:tr w:rsidR="003A597D" w14:paraId="3B979ABB" w14:textId="2CA0037E" w:rsidTr="003A597D">
        <w:tc>
          <w:tcPr>
            <w:tcW w:w="2375" w:type="dxa"/>
          </w:tcPr>
          <w:p w14:paraId="5E0C9D4A" w14:textId="77777777" w:rsidR="003A597D" w:rsidRDefault="003A597D"/>
        </w:tc>
        <w:tc>
          <w:tcPr>
            <w:tcW w:w="2107" w:type="dxa"/>
          </w:tcPr>
          <w:p w14:paraId="24FB0E08" w14:textId="77777777" w:rsidR="003A597D" w:rsidRDefault="003A597D"/>
        </w:tc>
        <w:tc>
          <w:tcPr>
            <w:tcW w:w="2395" w:type="dxa"/>
          </w:tcPr>
          <w:p w14:paraId="4E55FCD5" w14:textId="77777777" w:rsidR="003A597D" w:rsidRDefault="003A597D"/>
        </w:tc>
        <w:tc>
          <w:tcPr>
            <w:tcW w:w="2220" w:type="dxa"/>
          </w:tcPr>
          <w:p w14:paraId="53D14C7F" w14:textId="77777777" w:rsidR="003A597D" w:rsidRDefault="003A597D"/>
        </w:tc>
        <w:tc>
          <w:tcPr>
            <w:tcW w:w="2559" w:type="dxa"/>
          </w:tcPr>
          <w:p w14:paraId="1F708B2A" w14:textId="77777777" w:rsidR="003A597D" w:rsidRDefault="003A597D"/>
        </w:tc>
        <w:tc>
          <w:tcPr>
            <w:tcW w:w="2292" w:type="dxa"/>
          </w:tcPr>
          <w:p w14:paraId="11B2B70B" w14:textId="77777777" w:rsidR="003A597D" w:rsidRDefault="003A597D"/>
        </w:tc>
      </w:tr>
      <w:tr w:rsidR="003A597D" w14:paraId="46D18B74" w14:textId="18E9B60D" w:rsidTr="003A597D">
        <w:tc>
          <w:tcPr>
            <w:tcW w:w="2375" w:type="dxa"/>
          </w:tcPr>
          <w:p w14:paraId="4217D4EB" w14:textId="77777777" w:rsidR="003A597D" w:rsidRDefault="003A597D"/>
        </w:tc>
        <w:tc>
          <w:tcPr>
            <w:tcW w:w="2107" w:type="dxa"/>
          </w:tcPr>
          <w:p w14:paraId="2750252C" w14:textId="77777777" w:rsidR="003A597D" w:rsidRDefault="003A597D"/>
        </w:tc>
        <w:tc>
          <w:tcPr>
            <w:tcW w:w="2395" w:type="dxa"/>
          </w:tcPr>
          <w:p w14:paraId="48AECEBE" w14:textId="77777777" w:rsidR="003A597D" w:rsidRDefault="003A597D"/>
        </w:tc>
        <w:tc>
          <w:tcPr>
            <w:tcW w:w="2220" w:type="dxa"/>
          </w:tcPr>
          <w:p w14:paraId="753E2CFB" w14:textId="77777777" w:rsidR="003A597D" w:rsidRDefault="003A597D"/>
        </w:tc>
        <w:tc>
          <w:tcPr>
            <w:tcW w:w="2559" w:type="dxa"/>
          </w:tcPr>
          <w:p w14:paraId="6D5090D7" w14:textId="77777777" w:rsidR="003A597D" w:rsidRDefault="003A597D"/>
        </w:tc>
        <w:tc>
          <w:tcPr>
            <w:tcW w:w="2292" w:type="dxa"/>
          </w:tcPr>
          <w:p w14:paraId="58F9D415" w14:textId="77777777" w:rsidR="003A597D" w:rsidRDefault="003A597D"/>
        </w:tc>
      </w:tr>
      <w:tr w:rsidR="003A597D" w14:paraId="022B9B32" w14:textId="09915397" w:rsidTr="003A597D">
        <w:tc>
          <w:tcPr>
            <w:tcW w:w="2375" w:type="dxa"/>
          </w:tcPr>
          <w:p w14:paraId="6FDFCB03" w14:textId="77777777" w:rsidR="003A597D" w:rsidRDefault="003A597D"/>
        </w:tc>
        <w:tc>
          <w:tcPr>
            <w:tcW w:w="2107" w:type="dxa"/>
          </w:tcPr>
          <w:p w14:paraId="777C252D" w14:textId="62732D24" w:rsidR="003A597D" w:rsidRDefault="003A597D"/>
        </w:tc>
        <w:tc>
          <w:tcPr>
            <w:tcW w:w="2395" w:type="dxa"/>
          </w:tcPr>
          <w:p w14:paraId="70AB2F8C" w14:textId="77777777" w:rsidR="003A597D" w:rsidRDefault="003A597D"/>
        </w:tc>
        <w:tc>
          <w:tcPr>
            <w:tcW w:w="2220" w:type="dxa"/>
          </w:tcPr>
          <w:p w14:paraId="724C05F7" w14:textId="77777777" w:rsidR="003A597D" w:rsidRDefault="003A597D"/>
        </w:tc>
        <w:tc>
          <w:tcPr>
            <w:tcW w:w="2559" w:type="dxa"/>
          </w:tcPr>
          <w:p w14:paraId="698DDB86" w14:textId="77777777" w:rsidR="003A597D" w:rsidRDefault="003A597D"/>
        </w:tc>
        <w:tc>
          <w:tcPr>
            <w:tcW w:w="2292" w:type="dxa"/>
          </w:tcPr>
          <w:p w14:paraId="27407291" w14:textId="77777777" w:rsidR="003A597D" w:rsidRDefault="003A597D"/>
        </w:tc>
      </w:tr>
      <w:tr w:rsidR="003A597D" w14:paraId="664AB61B" w14:textId="1BF8648A" w:rsidTr="003A597D">
        <w:tc>
          <w:tcPr>
            <w:tcW w:w="2375" w:type="dxa"/>
          </w:tcPr>
          <w:p w14:paraId="04C384E5" w14:textId="77777777" w:rsidR="003A597D" w:rsidRDefault="003A597D"/>
        </w:tc>
        <w:tc>
          <w:tcPr>
            <w:tcW w:w="2107" w:type="dxa"/>
          </w:tcPr>
          <w:p w14:paraId="5BCE015C" w14:textId="77777777" w:rsidR="003A597D" w:rsidRDefault="003A597D"/>
        </w:tc>
        <w:tc>
          <w:tcPr>
            <w:tcW w:w="2395" w:type="dxa"/>
          </w:tcPr>
          <w:p w14:paraId="0916FACB" w14:textId="77777777" w:rsidR="003A597D" w:rsidRDefault="003A597D"/>
        </w:tc>
        <w:tc>
          <w:tcPr>
            <w:tcW w:w="2220" w:type="dxa"/>
          </w:tcPr>
          <w:p w14:paraId="51A00574" w14:textId="77777777" w:rsidR="003A597D" w:rsidRDefault="003A597D"/>
        </w:tc>
        <w:tc>
          <w:tcPr>
            <w:tcW w:w="2559" w:type="dxa"/>
          </w:tcPr>
          <w:p w14:paraId="02FE0677" w14:textId="77777777" w:rsidR="003A597D" w:rsidRDefault="003A597D"/>
        </w:tc>
        <w:tc>
          <w:tcPr>
            <w:tcW w:w="2292" w:type="dxa"/>
          </w:tcPr>
          <w:p w14:paraId="2335C3EC" w14:textId="77777777" w:rsidR="003A597D" w:rsidRDefault="003A597D"/>
        </w:tc>
      </w:tr>
      <w:tr w:rsidR="003A597D" w14:paraId="69EF05EC" w14:textId="719F7E5F" w:rsidTr="003A597D">
        <w:tc>
          <w:tcPr>
            <w:tcW w:w="2375" w:type="dxa"/>
          </w:tcPr>
          <w:p w14:paraId="1FD734F8" w14:textId="77777777" w:rsidR="003A597D" w:rsidRDefault="003A597D"/>
        </w:tc>
        <w:tc>
          <w:tcPr>
            <w:tcW w:w="2107" w:type="dxa"/>
          </w:tcPr>
          <w:p w14:paraId="1E17DA26" w14:textId="77777777" w:rsidR="003A597D" w:rsidRDefault="003A597D"/>
        </w:tc>
        <w:tc>
          <w:tcPr>
            <w:tcW w:w="2395" w:type="dxa"/>
          </w:tcPr>
          <w:p w14:paraId="1418A54C" w14:textId="77777777" w:rsidR="003A597D" w:rsidRDefault="003A597D"/>
        </w:tc>
        <w:tc>
          <w:tcPr>
            <w:tcW w:w="2220" w:type="dxa"/>
          </w:tcPr>
          <w:p w14:paraId="1089FEA6" w14:textId="77777777" w:rsidR="003A597D" w:rsidRDefault="003A597D"/>
        </w:tc>
        <w:tc>
          <w:tcPr>
            <w:tcW w:w="2559" w:type="dxa"/>
          </w:tcPr>
          <w:p w14:paraId="18FAD5F6" w14:textId="77777777" w:rsidR="003A597D" w:rsidRDefault="003A597D"/>
        </w:tc>
        <w:tc>
          <w:tcPr>
            <w:tcW w:w="2292" w:type="dxa"/>
          </w:tcPr>
          <w:p w14:paraId="0EC0069D" w14:textId="77777777" w:rsidR="003A597D" w:rsidRDefault="003A597D"/>
        </w:tc>
      </w:tr>
      <w:tr w:rsidR="003A597D" w14:paraId="1453DF7E" w14:textId="0CA7F5C3" w:rsidTr="003A597D">
        <w:tc>
          <w:tcPr>
            <w:tcW w:w="2375" w:type="dxa"/>
          </w:tcPr>
          <w:p w14:paraId="479C2F9B" w14:textId="77777777" w:rsidR="003A597D" w:rsidRDefault="003A597D"/>
        </w:tc>
        <w:tc>
          <w:tcPr>
            <w:tcW w:w="2107" w:type="dxa"/>
          </w:tcPr>
          <w:p w14:paraId="4DDB1D8E" w14:textId="77777777" w:rsidR="003A597D" w:rsidRDefault="003A597D"/>
        </w:tc>
        <w:tc>
          <w:tcPr>
            <w:tcW w:w="2395" w:type="dxa"/>
          </w:tcPr>
          <w:p w14:paraId="6A09BF07" w14:textId="77777777" w:rsidR="003A597D" w:rsidRDefault="003A597D"/>
        </w:tc>
        <w:tc>
          <w:tcPr>
            <w:tcW w:w="2220" w:type="dxa"/>
          </w:tcPr>
          <w:p w14:paraId="12F265B5" w14:textId="77777777" w:rsidR="003A597D" w:rsidRDefault="003A597D"/>
        </w:tc>
        <w:tc>
          <w:tcPr>
            <w:tcW w:w="2559" w:type="dxa"/>
          </w:tcPr>
          <w:p w14:paraId="78349563" w14:textId="77777777" w:rsidR="003A597D" w:rsidRDefault="003A597D"/>
        </w:tc>
        <w:tc>
          <w:tcPr>
            <w:tcW w:w="2292" w:type="dxa"/>
          </w:tcPr>
          <w:p w14:paraId="228BF63C" w14:textId="77777777" w:rsidR="003A597D" w:rsidRDefault="003A597D"/>
        </w:tc>
      </w:tr>
      <w:tr w:rsidR="003A597D" w14:paraId="194CB96E" w14:textId="428C6E50" w:rsidTr="003A597D">
        <w:tc>
          <w:tcPr>
            <w:tcW w:w="2375" w:type="dxa"/>
          </w:tcPr>
          <w:p w14:paraId="6F978DB0" w14:textId="77777777" w:rsidR="003A597D" w:rsidRDefault="003A597D"/>
        </w:tc>
        <w:tc>
          <w:tcPr>
            <w:tcW w:w="2107" w:type="dxa"/>
          </w:tcPr>
          <w:p w14:paraId="242387E9" w14:textId="77777777" w:rsidR="003A597D" w:rsidRDefault="003A597D"/>
        </w:tc>
        <w:tc>
          <w:tcPr>
            <w:tcW w:w="2395" w:type="dxa"/>
          </w:tcPr>
          <w:p w14:paraId="0221A993" w14:textId="77777777" w:rsidR="003A597D" w:rsidRDefault="003A597D"/>
        </w:tc>
        <w:tc>
          <w:tcPr>
            <w:tcW w:w="2220" w:type="dxa"/>
          </w:tcPr>
          <w:p w14:paraId="60731B28" w14:textId="77777777" w:rsidR="003A597D" w:rsidRDefault="003A597D"/>
        </w:tc>
        <w:tc>
          <w:tcPr>
            <w:tcW w:w="2559" w:type="dxa"/>
          </w:tcPr>
          <w:p w14:paraId="3AE5B490" w14:textId="77777777" w:rsidR="003A597D" w:rsidRDefault="003A597D"/>
        </w:tc>
        <w:tc>
          <w:tcPr>
            <w:tcW w:w="2292" w:type="dxa"/>
          </w:tcPr>
          <w:p w14:paraId="2070C1BD" w14:textId="77777777" w:rsidR="003A597D" w:rsidRDefault="003A597D"/>
        </w:tc>
      </w:tr>
      <w:tr w:rsidR="003A597D" w14:paraId="018C554B" w14:textId="637005E6" w:rsidTr="003A597D">
        <w:tc>
          <w:tcPr>
            <w:tcW w:w="2375" w:type="dxa"/>
          </w:tcPr>
          <w:p w14:paraId="28968B16" w14:textId="77777777" w:rsidR="003A597D" w:rsidRDefault="003A597D"/>
        </w:tc>
        <w:tc>
          <w:tcPr>
            <w:tcW w:w="2107" w:type="dxa"/>
          </w:tcPr>
          <w:p w14:paraId="32628AFB" w14:textId="77777777" w:rsidR="003A597D" w:rsidRDefault="003A597D"/>
        </w:tc>
        <w:tc>
          <w:tcPr>
            <w:tcW w:w="2395" w:type="dxa"/>
          </w:tcPr>
          <w:p w14:paraId="097A9DAC" w14:textId="77777777" w:rsidR="003A597D" w:rsidRDefault="003A597D"/>
        </w:tc>
        <w:tc>
          <w:tcPr>
            <w:tcW w:w="2220" w:type="dxa"/>
          </w:tcPr>
          <w:p w14:paraId="3FFF84D5" w14:textId="77777777" w:rsidR="003A597D" w:rsidRDefault="003A597D"/>
        </w:tc>
        <w:tc>
          <w:tcPr>
            <w:tcW w:w="2559" w:type="dxa"/>
          </w:tcPr>
          <w:p w14:paraId="4897C5CE" w14:textId="77777777" w:rsidR="003A597D" w:rsidRDefault="003A597D"/>
        </w:tc>
        <w:tc>
          <w:tcPr>
            <w:tcW w:w="2292" w:type="dxa"/>
          </w:tcPr>
          <w:p w14:paraId="5B9F2E4E" w14:textId="77777777" w:rsidR="003A597D" w:rsidRDefault="003A597D"/>
        </w:tc>
      </w:tr>
    </w:tbl>
    <w:p w14:paraId="7B553E27" w14:textId="7FB0CF78" w:rsidR="0035675C" w:rsidRDefault="0035675C"/>
    <w:p w14:paraId="3D143BC3" w14:textId="6E7F1963" w:rsidR="00CB2EFE" w:rsidRPr="006A6926" w:rsidRDefault="00CB2EFE">
      <w:pPr>
        <w:rPr>
          <w:rFonts w:ascii="Quatro Slab SemiBold" w:hAnsi="Quatro Slab SemiBold" w:cstheme="minorHAnsi"/>
        </w:rPr>
      </w:pPr>
      <w:r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If you require support in completing the </w:t>
      </w:r>
      <w:r w:rsidR="00E369EF" w:rsidRPr="006A6926">
        <w:rPr>
          <w:rFonts w:ascii="Quatro Slab SemiBold" w:hAnsi="Quatro Slab SemiBold" w:cstheme="minorHAnsi"/>
          <w:color w:val="000000" w:themeColor="text1"/>
          <w:kern w:val="24"/>
        </w:rPr>
        <w:t>Equality Training Plan</w:t>
      </w:r>
      <w:r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 contact </w:t>
      </w:r>
      <w:hyperlink r:id="rId11" w:history="1">
        <w:r w:rsidRPr="006A6926">
          <w:rPr>
            <w:rStyle w:val="Hyperlink"/>
            <w:rFonts w:ascii="Quatro Slab SemiBold" w:hAnsi="Quatro Slab SemiBold" w:cstheme="minorHAnsi"/>
            <w:b/>
            <w:bCs/>
            <w:color w:val="00953D"/>
            <w:kern w:val="24"/>
          </w:rPr>
          <w:t>PAWB@FAW.Cymru</w:t>
        </w:r>
      </w:hyperlink>
    </w:p>
    <w:sectPr w:rsidR="00CB2EFE" w:rsidRPr="006A6926" w:rsidSect="006A6926">
      <w:pgSz w:w="16838" w:h="11906" w:orient="landscape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raig">
    <w:panose1 w:val="00000506000000000000"/>
    <w:charset w:val="00"/>
    <w:family w:val="modern"/>
    <w:notTrueType/>
    <w:pitch w:val="variable"/>
    <w:sig w:usb0="00000003" w:usb1="00000000" w:usb2="00000000" w:usb3="00000000" w:csb0="00000001" w:csb1="00000000"/>
  </w:font>
  <w:font w:name="Quatro Slab SemiBold">
    <w:panose1 w:val="01000000000000000000"/>
    <w:charset w:val="00"/>
    <w:family w:val="auto"/>
    <w:pitch w:val="variable"/>
    <w:sig w:usb0="A0000027" w:usb1="00000000" w:usb2="00000000" w:usb3="00000000" w:csb0="00000111" w:csb1="00000000"/>
  </w:font>
  <w:font w:name="Quatro Slab">
    <w:panose1 w:val="00000000000000000000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7D95"/>
    <w:multiLevelType w:val="hybridMultilevel"/>
    <w:tmpl w:val="9E7EF132"/>
    <w:lvl w:ilvl="0" w:tplc="0D908FF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745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YwMDQzNDY1szRQ0lEKTi0uzszPAykwrgUAZRypgywAAAA="/>
  </w:docVars>
  <w:rsids>
    <w:rsidRoot w:val="00CB2EFE"/>
    <w:rsid w:val="00045031"/>
    <w:rsid w:val="00297C73"/>
    <w:rsid w:val="00326804"/>
    <w:rsid w:val="0035675C"/>
    <w:rsid w:val="00396170"/>
    <w:rsid w:val="003A0265"/>
    <w:rsid w:val="003A597D"/>
    <w:rsid w:val="00435014"/>
    <w:rsid w:val="00460950"/>
    <w:rsid w:val="00466B19"/>
    <w:rsid w:val="004D12AF"/>
    <w:rsid w:val="004E2CF2"/>
    <w:rsid w:val="00516CE8"/>
    <w:rsid w:val="0066685F"/>
    <w:rsid w:val="006A6926"/>
    <w:rsid w:val="008667A8"/>
    <w:rsid w:val="008F5817"/>
    <w:rsid w:val="008F5A07"/>
    <w:rsid w:val="009430F9"/>
    <w:rsid w:val="00945CB8"/>
    <w:rsid w:val="009531D2"/>
    <w:rsid w:val="009A05AE"/>
    <w:rsid w:val="009B384E"/>
    <w:rsid w:val="00A97C8E"/>
    <w:rsid w:val="00B94933"/>
    <w:rsid w:val="00BD3C15"/>
    <w:rsid w:val="00CB2EFE"/>
    <w:rsid w:val="00CE57CE"/>
    <w:rsid w:val="00CF4559"/>
    <w:rsid w:val="00DC5097"/>
    <w:rsid w:val="00E36993"/>
    <w:rsid w:val="00E369EF"/>
    <w:rsid w:val="00F5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5D0DE"/>
  <w15:chartTrackingRefBased/>
  <w15:docId w15:val="{E7951587-A18C-48EA-AB0B-EACFA4832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E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2E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2E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PAWB@FAW.Cymr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8DC5E-F229-46A8-B175-A691ED7B8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ebber (He/Him)</dc:creator>
  <cp:keywords/>
  <dc:description/>
  <cp:lastModifiedBy>Jason Webber (He/Him)</cp:lastModifiedBy>
  <cp:revision>32</cp:revision>
  <dcterms:created xsi:type="dcterms:W3CDTF">2023-01-11T09:30:00Z</dcterms:created>
  <dcterms:modified xsi:type="dcterms:W3CDTF">2023-04-05T11:17:00Z</dcterms:modified>
</cp:coreProperties>
</file>